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E845B" w14:textId="77777777" w:rsidR="00AF0C0C" w:rsidRDefault="006F3BE4">
      <w:pPr>
        <w:rPr>
          <w:rFonts w:cs="Arial"/>
          <w:b/>
          <w:sz w:val="32"/>
          <w:szCs w:val="32"/>
        </w:rPr>
      </w:pPr>
      <w:r w:rsidRPr="00E23725">
        <w:rPr>
          <w:rFonts w:cs="Arial"/>
          <w:b/>
          <w:sz w:val="32"/>
          <w:szCs w:val="32"/>
        </w:rPr>
        <w:t xml:space="preserve">Thesis </w:t>
      </w:r>
      <w:r w:rsidR="0033603C" w:rsidRPr="00E23725">
        <w:rPr>
          <w:rFonts w:cs="Arial"/>
          <w:b/>
          <w:sz w:val="32"/>
          <w:szCs w:val="32"/>
        </w:rPr>
        <w:t>C</w:t>
      </w:r>
      <w:r w:rsidR="00917F9F" w:rsidRPr="00E23725">
        <w:rPr>
          <w:rFonts w:cs="Arial"/>
          <w:b/>
          <w:sz w:val="32"/>
          <w:szCs w:val="32"/>
        </w:rPr>
        <w:t>onferral</w:t>
      </w:r>
      <w:r w:rsidR="00503D21" w:rsidRPr="00E23725">
        <w:rPr>
          <w:rFonts w:cs="Arial"/>
          <w:b/>
          <w:sz w:val="32"/>
          <w:szCs w:val="32"/>
        </w:rPr>
        <w:t xml:space="preserve"> Submission Checklist</w:t>
      </w:r>
    </w:p>
    <w:p w14:paraId="36F85BD8" w14:textId="77777777" w:rsidR="00E23725" w:rsidRDefault="00E23725" w:rsidP="00E23725">
      <w:pPr>
        <w:spacing w:after="120" w:line="240" w:lineRule="auto"/>
        <w:rPr>
          <w:rFonts w:cs="Arial"/>
          <w:b/>
          <w:sz w:val="24"/>
          <w:szCs w:val="24"/>
        </w:rPr>
      </w:pPr>
      <w:r w:rsidRPr="003A5D11">
        <w:rPr>
          <w:rFonts w:cs="Arial"/>
          <w:b/>
          <w:sz w:val="24"/>
          <w:szCs w:val="24"/>
        </w:rPr>
        <w:t>For Higher Degree by Research students</w:t>
      </w:r>
    </w:p>
    <w:p w14:paraId="70E83D90" w14:textId="5055272E" w:rsidR="00E23725" w:rsidRDefault="00E23725" w:rsidP="00116C27">
      <w:pPr>
        <w:spacing w:after="0"/>
        <w:rPr>
          <w:b/>
        </w:rPr>
      </w:pPr>
      <w:r w:rsidRPr="007339E7">
        <w:rPr>
          <w:b/>
        </w:rPr>
        <w:t xml:space="preserve">Graduate </w:t>
      </w:r>
      <w:r>
        <w:rPr>
          <w:b/>
        </w:rPr>
        <w:t xml:space="preserve">Research </w:t>
      </w:r>
      <w:r w:rsidRPr="007339E7">
        <w:rPr>
          <w:b/>
        </w:rPr>
        <w:t xml:space="preserve">School     </w:t>
      </w:r>
      <w:hyperlink r:id="rId8" w:history="1">
        <w:r w:rsidRPr="00B2621C">
          <w:rPr>
            <w:rStyle w:val="Hyperlink"/>
            <w:b/>
          </w:rPr>
          <w:t>grs@uts.edu.au</w:t>
        </w:r>
      </w:hyperlink>
      <w:r>
        <w:rPr>
          <w:b/>
        </w:rPr>
        <w:t xml:space="preserve">       </w:t>
      </w:r>
      <w:r w:rsidR="00116C27">
        <w:rPr>
          <w:b/>
        </w:rPr>
        <w:t xml:space="preserve">                          </w:t>
      </w:r>
      <w:r>
        <w:rPr>
          <w:b/>
        </w:rPr>
        <w:t xml:space="preserve"> </w:t>
      </w:r>
      <w:r w:rsidRPr="007339E7">
        <w:rPr>
          <w:b/>
        </w:rPr>
        <w:t xml:space="preserve">Level </w:t>
      </w:r>
      <w:r w:rsidR="005F1C0F">
        <w:rPr>
          <w:b/>
        </w:rPr>
        <w:t>2</w:t>
      </w:r>
      <w:r w:rsidRPr="007339E7">
        <w:rPr>
          <w:b/>
        </w:rPr>
        <w:t>, Building 1</w:t>
      </w:r>
      <w:r w:rsidR="00116C27">
        <w:rPr>
          <w:b/>
        </w:rPr>
        <w:t>5, 622-632 Harris Street, Ultimo</w:t>
      </w:r>
    </w:p>
    <w:tbl>
      <w:tblPr>
        <w:tblStyle w:val="TableGrid"/>
        <w:tblW w:w="0" w:type="auto"/>
        <w:tblLook w:val="04A0" w:firstRow="1" w:lastRow="0" w:firstColumn="1" w:lastColumn="0" w:noHBand="0" w:noVBand="1"/>
      </w:tblPr>
      <w:tblGrid>
        <w:gridCol w:w="10338"/>
      </w:tblGrid>
      <w:tr w:rsidR="00E23725" w14:paraId="3809171E" w14:textId="77777777" w:rsidTr="00116C27">
        <w:tc>
          <w:tcPr>
            <w:tcW w:w="10338" w:type="dxa"/>
            <w:shd w:val="clear" w:color="auto" w:fill="000000" w:themeFill="text1"/>
          </w:tcPr>
          <w:p w14:paraId="188EC430" w14:textId="77777777" w:rsidR="00E23725" w:rsidRPr="00411F77" w:rsidRDefault="00E23725" w:rsidP="00E23725">
            <w:pPr>
              <w:pStyle w:val="ListParagraph"/>
              <w:numPr>
                <w:ilvl w:val="0"/>
                <w:numId w:val="3"/>
              </w:numPr>
              <w:rPr>
                <w:b/>
                <w:color w:val="FFFFFF" w:themeColor="background1"/>
              </w:rPr>
            </w:pPr>
            <w:r>
              <w:rPr>
                <w:b/>
                <w:color w:val="FFFFFF" w:themeColor="background1"/>
              </w:rPr>
              <w:t>Student Checklist</w:t>
            </w:r>
          </w:p>
        </w:tc>
      </w:tr>
    </w:tbl>
    <w:p w14:paraId="0F3A39BA" w14:textId="29A48270" w:rsidR="00116C27" w:rsidRDefault="009466C0" w:rsidP="00116C27">
      <w:pPr>
        <w:spacing w:after="0"/>
      </w:pPr>
      <w:r w:rsidRPr="009466C0">
        <w:t>To submit your</w:t>
      </w:r>
      <w:r w:rsidR="00342752">
        <w:t xml:space="preserve"> final</w:t>
      </w:r>
      <w:r w:rsidRPr="009466C0">
        <w:t xml:space="preserve"> thesis</w:t>
      </w:r>
      <w:r w:rsidR="00342752">
        <w:t xml:space="preserve"> for conferral</w:t>
      </w:r>
      <w:bookmarkStart w:id="0" w:name="_GoBack"/>
      <w:bookmarkEnd w:id="0"/>
      <w:r w:rsidRPr="009466C0">
        <w:t xml:space="preserve">, you will need to </w:t>
      </w:r>
      <w:r w:rsidRPr="00342752">
        <w:rPr>
          <w:b/>
        </w:rPr>
        <w:t>login in to Research Master</w:t>
      </w:r>
      <w:r w:rsidRPr="009466C0">
        <w:t xml:space="preserve"> and complete the </w:t>
      </w:r>
      <w:r w:rsidR="00342752" w:rsidRPr="00342752">
        <w:rPr>
          <w:b/>
        </w:rPr>
        <w:t xml:space="preserve">Final </w:t>
      </w:r>
      <w:r w:rsidRPr="00342752">
        <w:rPr>
          <w:b/>
        </w:rPr>
        <w:t>Thesis Submission Form.</w:t>
      </w:r>
      <w:r w:rsidRPr="009466C0">
        <w:t xml:space="preserve"> </w:t>
      </w:r>
      <w:r w:rsidR="00342752">
        <w:t xml:space="preserve"> </w:t>
      </w:r>
      <w:r w:rsidR="00116C27">
        <w:t>When submitting your thesis and additional documents, please include your name and student ID in the document name. E.g. Thesis – Student Jane Doe – Student ID12345678</w:t>
      </w:r>
    </w:p>
    <w:p w14:paraId="763BC819" w14:textId="77777777" w:rsidR="00116C27" w:rsidRDefault="00116C27" w:rsidP="00116C27">
      <w:pPr>
        <w:spacing w:after="0"/>
      </w:pPr>
    </w:p>
    <w:p w14:paraId="5E59F139" w14:textId="77777777" w:rsidR="00DA653E" w:rsidRDefault="00DA653E" w:rsidP="00014C52">
      <w:pPr>
        <w:spacing w:after="0"/>
        <w:ind w:left="720"/>
      </w:pPr>
      <w:r>
        <w:rPr>
          <w:noProof/>
          <w:lang w:eastAsia="en-AU"/>
        </w:rPr>
        <mc:AlternateContent>
          <mc:Choice Requires="wps">
            <w:drawing>
              <wp:anchor distT="0" distB="0" distL="114300" distR="114300" simplePos="0" relativeHeight="251689984" behindDoc="0" locked="0" layoutInCell="1" allowOverlap="1" wp14:anchorId="27ADFECB" wp14:editId="59147FE5">
                <wp:simplePos x="0" y="0"/>
                <wp:positionH relativeFrom="column">
                  <wp:posOffset>0</wp:posOffset>
                </wp:positionH>
                <wp:positionV relativeFrom="paragraph">
                  <wp:posOffset>0</wp:posOffset>
                </wp:positionV>
                <wp:extent cx="219075" cy="1809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19075" cy="1809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2075B" id="Rectangle 10" o:spid="_x0000_s1026" style="position:absolute;margin-left:0;margin-top:0;width:17.25pt;height:14.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" fillcolor="window" strokecolor="windowText" strokeweight="2pt"/>
            </w:pict>
          </mc:Fallback>
        </mc:AlternateContent>
      </w:r>
      <w:r>
        <w:t xml:space="preserve">Digital copy of final thesis including </w:t>
      </w:r>
      <w:r w:rsidRPr="00116C27">
        <w:rPr>
          <w:b/>
        </w:rPr>
        <w:t>UTS Title Page*</w:t>
      </w:r>
      <w:r>
        <w:t xml:space="preserve"> and </w:t>
      </w:r>
      <w:r w:rsidRPr="00116C27">
        <w:rPr>
          <w:b/>
        </w:rPr>
        <w:t>Certificate of Original Authorship**</w:t>
      </w:r>
      <w:r>
        <w:t xml:space="preserve"> placed immediately after the title page</w:t>
      </w:r>
    </w:p>
    <w:p w14:paraId="6BF39AE1" w14:textId="77777777" w:rsidR="00DA653E" w:rsidRDefault="00DA653E" w:rsidP="00DA653E">
      <w:pPr>
        <w:pStyle w:val="ListParagraph"/>
      </w:pPr>
      <w:r w:rsidRPr="00116C27">
        <w:t>*UTS Title Page</w:t>
      </w:r>
      <w:r>
        <w:t xml:space="preserve"> template with logo is available at </w:t>
      </w:r>
      <w:hyperlink r:id="rId9" w:history="1">
        <w:r w:rsidRPr="00CE7070">
          <w:rPr>
            <w:rStyle w:val="Hyperlink"/>
          </w:rPr>
          <w:t>https://www.uts.edu.au/research-and-teaching/graduate-research/current-research-students/policies-guidelines-and-forms</w:t>
        </w:r>
      </w:hyperlink>
      <w:r>
        <w:t xml:space="preserve"> for your use.  </w:t>
      </w:r>
      <w:r w:rsidRPr="0099783C">
        <w:rPr>
          <w:i/>
        </w:rPr>
        <w:t>Any other use of the UTS logo in the thesis will be rejected.</w:t>
      </w:r>
    </w:p>
    <w:p w14:paraId="6894938A" w14:textId="77777777" w:rsidR="00DA653E" w:rsidRDefault="00DA653E" w:rsidP="00DA653E">
      <w:pPr>
        <w:pStyle w:val="ListParagraph"/>
      </w:pPr>
      <w:r w:rsidRPr="00116C27">
        <w:t>**Certificate of Original Authorship</w:t>
      </w:r>
      <w:r>
        <w:t xml:space="preserve"> template is available at </w:t>
      </w:r>
      <w:hyperlink r:id="rId10" w:history="1">
        <w:r w:rsidRPr="00CE7070">
          <w:rPr>
            <w:rStyle w:val="Hyperlink"/>
          </w:rPr>
          <w:t>https://www.uts.edu.au/research-and-teaching/graduate-research/current-research-students/policies-guidelines-and-forms</w:t>
        </w:r>
      </w:hyperlink>
      <w:r>
        <w:t xml:space="preserve"> for your use.  </w:t>
      </w:r>
    </w:p>
    <w:p w14:paraId="25919EE3" w14:textId="6EB26AE7" w:rsidR="00116C27" w:rsidRDefault="00116C27" w:rsidP="00E23725">
      <w:pPr>
        <w:ind w:firstLine="720"/>
      </w:pPr>
      <w:r>
        <w:rPr>
          <w:noProof/>
          <w:lang w:eastAsia="en-AU"/>
        </w:rPr>
        <mc:AlternateContent>
          <mc:Choice Requires="wps">
            <w:drawing>
              <wp:anchor distT="0" distB="0" distL="114300" distR="114300" simplePos="0" relativeHeight="251708416" behindDoc="0" locked="0" layoutInCell="1" allowOverlap="1" wp14:anchorId="39FA4226" wp14:editId="50C88BDD">
                <wp:simplePos x="0" y="0"/>
                <wp:positionH relativeFrom="column">
                  <wp:posOffset>0</wp:posOffset>
                </wp:positionH>
                <wp:positionV relativeFrom="paragraph">
                  <wp:posOffset>0</wp:posOffset>
                </wp:positionV>
                <wp:extent cx="219075" cy="1809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C29AD4" id="Rectangle 1" o:spid="_x0000_s1026" style="position:absolute;margin-left:0;margin-top:0;width:17.25pt;height:14.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" filled="f" strokecolor="black [3213]" strokeweight="2pt"/>
            </w:pict>
          </mc:Fallback>
        </mc:AlternateContent>
      </w:r>
      <w:r>
        <w:t>Approved Thesis Revision Response document</w:t>
      </w:r>
    </w:p>
    <w:p w14:paraId="26ECF844" w14:textId="181981B4" w:rsidR="0033603C" w:rsidRDefault="0033603C" w:rsidP="00E23725">
      <w:pPr>
        <w:ind w:firstLine="720"/>
      </w:pPr>
      <w:r>
        <w:t>Digital Thesis Submission receipt from UTS library</w:t>
      </w:r>
      <w:r w:rsidR="008E4AB0">
        <w:rPr>
          <w:noProof/>
          <w:lang w:eastAsia="en-AU"/>
        </w:rPr>
        <mc:AlternateContent>
          <mc:Choice Requires="wps">
            <w:drawing>
              <wp:anchor distT="0" distB="0" distL="114300" distR="114300" simplePos="0" relativeHeight="251665408" behindDoc="0" locked="0" layoutInCell="1" allowOverlap="1" wp14:anchorId="027B5F58" wp14:editId="52055CB4">
                <wp:simplePos x="0" y="0"/>
                <wp:positionH relativeFrom="column">
                  <wp:posOffset>0</wp:posOffset>
                </wp:positionH>
                <wp:positionV relativeFrom="paragraph">
                  <wp:posOffset>-635</wp:posOffset>
                </wp:positionV>
                <wp:extent cx="219075" cy="1809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6EEDFE" id="Rectangle 3" o:spid="_x0000_s1026" style="position:absolute;margin-left:0;margin-top:-.05pt;width:17.25pt;height:14.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" filled="f" strokecolor="black [3213]" strokeweight="2pt"/>
            </w:pict>
          </mc:Fallback>
        </mc:AlternateContent>
      </w:r>
    </w:p>
    <w:p w14:paraId="6BFD0817" w14:textId="77777777" w:rsidR="0033603C" w:rsidRDefault="0033603C" w:rsidP="00E23725">
      <w:pPr>
        <w:ind w:firstLine="720"/>
      </w:pPr>
      <w:r>
        <w:t>Response to recommendations of all examiners</w:t>
      </w:r>
      <w:r w:rsidR="008E4AB0">
        <w:rPr>
          <w:noProof/>
          <w:lang w:eastAsia="en-AU"/>
        </w:rPr>
        <mc:AlternateContent>
          <mc:Choice Requires="wps">
            <w:drawing>
              <wp:anchor distT="0" distB="0" distL="114300" distR="114300" simplePos="0" relativeHeight="251667456" behindDoc="0" locked="0" layoutInCell="1" allowOverlap="1" wp14:anchorId="32C245E7" wp14:editId="62007799">
                <wp:simplePos x="0" y="0"/>
                <wp:positionH relativeFrom="column">
                  <wp:posOffset>0</wp:posOffset>
                </wp:positionH>
                <wp:positionV relativeFrom="paragraph">
                  <wp:posOffset>-635</wp:posOffset>
                </wp:positionV>
                <wp:extent cx="219075" cy="1809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D37EC1" id="Rectangle 4" o:spid="_x0000_s1026" style="position:absolute;margin-left:0;margin-top:-.05pt;width:17.25pt;height:14.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" filled="f" strokecolor="black [3213]" strokeweight="2pt"/>
            </w:pict>
          </mc:Fallback>
        </mc:AlternateContent>
      </w:r>
    </w:p>
    <w:p w14:paraId="652C4DD1" w14:textId="0379A15B" w:rsidR="00014C52" w:rsidRDefault="008E4AB0" w:rsidP="00014C52">
      <w:pPr>
        <w:kinsoku w:val="0"/>
        <w:overflowPunct w:val="0"/>
        <w:autoSpaceDE w:val="0"/>
        <w:autoSpaceDN w:val="0"/>
        <w:adjustRightInd w:val="0"/>
        <w:spacing w:after="0" w:line="240" w:lineRule="auto"/>
        <w:ind w:left="709"/>
        <w:rPr>
          <w:rFonts w:ascii="Arial" w:hAnsi="Arial" w:cs="Arial"/>
        </w:rPr>
      </w:pPr>
      <w:r>
        <w:rPr>
          <w:noProof/>
          <w:lang w:eastAsia="en-AU"/>
        </w:rPr>
        <mc:AlternateContent>
          <mc:Choice Requires="wps">
            <w:drawing>
              <wp:anchor distT="0" distB="0" distL="114300" distR="114300" simplePos="0" relativeHeight="251669504" behindDoc="0" locked="0" layoutInCell="1" allowOverlap="1" wp14:anchorId="46F909C4" wp14:editId="5AF86E3B">
                <wp:simplePos x="0" y="0"/>
                <wp:positionH relativeFrom="column">
                  <wp:posOffset>0</wp:posOffset>
                </wp:positionH>
                <wp:positionV relativeFrom="paragraph">
                  <wp:posOffset>-635</wp:posOffset>
                </wp:positionV>
                <wp:extent cx="2190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A8C6D" id="Rectangle 5" o:spid="_x0000_s1026" style="position:absolute;margin-left:0;margin-top:-.05pt;width:17.25pt;height:14.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" filled="f" strokecolor="black [3213]" strokeweight="2pt"/>
            </w:pict>
          </mc:Fallback>
        </mc:AlternateContent>
      </w:r>
      <w:r>
        <w:rPr>
          <w:noProof/>
          <w:lang w:eastAsia="en-AU"/>
        </w:rPr>
        <mc:AlternateContent>
          <mc:Choice Requires="wps">
            <w:drawing>
              <wp:anchor distT="0" distB="0" distL="114300" distR="114300" simplePos="0" relativeHeight="251673600" behindDoc="0" locked="0" layoutInCell="1" allowOverlap="1" wp14:anchorId="07A9B8F6" wp14:editId="15295B95">
                <wp:simplePos x="0" y="0"/>
                <wp:positionH relativeFrom="column">
                  <wp:posOffset>0</wp:posOffset>
                </wp:positionH>
                <wp:positionV relativeFrom="paragraph">
                  <wp:posOffset>0</wp:posOffset>
                </wp:positionV>
                <wp:extent cx="219075" cy="1809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1F62FB" id="Rectangle 7" o:spid="_x0000_s1026" style="position:absolute;margin-left:0;margin-top:0;width:17.25pt;height:14.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" filled="f" strokecolor="black [3213]" strokeweight="2pt"/>
            </w:pict>
          </mc:Fallback>
        </mc:AlternateContent>
      </w:r>
      <w:proofErr w:type="gramStart"/>
      <w:r w:rsidR="00014C52" w:rsidRPr="00C24B46">
        <w:rPr>
          <w:rFonts w:cstheme="minorHAnsi"/>
        </w:rPr>
        <w:t>100-200 word</w:t>
      </w:r>
      <w:proofErr w:type="gramEnd"/>
      <w:r w:rsidR="00014C52" w:rsidRPr="00C24B46">
        <w:rPr>
          <w:rFonts w:cstheme="minorHAnsi"/>
        </w:rPr>
        <w:t xml:space="preserve"> abstract </w:t>
      </w:r>
      <w:r w:rsidR="00116C27" w:rsidRPr="00116C27">
        <w:rPr>
          <w:rFonts w:cstheme="minorHAnsi"/>
        </w:rPr>
        <w:t>(this will be printed on the Australian Higher Education Graduation Statement (AHEGS). The abstract provided as a word document must not have texts in italics, bold, super/subscripts and symbols that are not available on a standard keyboard).</w:t>
      </w:r>
    </w:p>
    <w:p w14:paraId="6C6DB752" w14:textId="77777777" w:rsidR="00116C27" w:rsidRPr="00C24B46" w:rsidRDefault="00116C27" w:rsidP="00116C27">
      <w:pPr>
        <w:kinsoku w:val="0"/>
        <w:overflowPunct w:val="0"/>
        <w:autoSpaceDE w:val="0"/>
        <w:autoSpaceDN w:val="0"/>
        <w:adjustRightInd w:val="0"/>
        <w:spacing w:after="0" w:line="240" w:lineRule="auto"/>
        <w:ind w:left="709" w:right="108"/>
        <w:rPr>
          <w:rFonts w:cstheme="minorHAnsi"/>
        </w:rPr>
      </w:pPr>
    </w:p>
    <w:p w14:paraId="2FD711EB" w14:textId="07043C1A" w:rsidR="00FE5C21" w:rsidRDefault="00FE5C21" w:rsidP="00C517D0">
      <w:pPr>
        <w:ind w:firstLine="720"/>
      </w:pPr>
      <w:r>
        <w:t>Embargo request</w:t>
      </w:r>
      <w:r>
        <w:rPr>
          <w:noProof/>
          <w:lang w:eastAsia="en-AU"/>
        </w:rPr>
        <mc:AlternateContent>
          <mc:Choice Requires="wps">
            <w:drawing>
              <wp:anchor distT="0" distB="0" distL="114300" distR="114300" simplePos="0" relativeHeight="251683840" behindDoc="0" locked="0" layoutInCell="1" allowOverlap="1" wp14:anchorId="5C2993EE" wp14:editId="421CE6BB">
                <wp:simplePos x="0" y="0"/>
                <wp:positionH relativeFrom="column">
                  <wp:posOffset>0</wp:posOffset>
                </wp:positionH>
                <wp:positionV relativeFrom="paragraph">
                  <wp:posOffset>0</wp:posOffset>
                </wp:positionV>
                <wp:extent cx="219075" cy="1809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E3E06B" id="Rectangle 12" o:spid="_x0000_s1026" style="position:absolute;margin-left:0;margin-top:0;width:17.25pt;height:14.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" filled="f" strokecolor="black [3213]" strokeweight="2pt"/>
            </w:pict>
          </mc:Fallback>
        </mc:AlternateContent>
      </w:r>
      <w:r>
        <w:t xml:space="preserve"> </w:t>
      </w:r>
      <w:r w:rsidR="003323C6">
        <w:t>form</w:t>
      </w:r>
      <w:r>
        <w:t xml:space="preserve"> *optional</w:t>
      </w:r>
    </w:p>
    <w:p w14:paraId="4BA1C404" w14:textId="0EDD9C54" w:rsidR="00116C27" w:rsidRDefault="00116C27" w:rsidP="00116C27">
      <w:pPr>
        <w:pStyle w:val="Default"/>
        <w:rPr>
          <w:sz w:val="22"/>
          <w:szCs w:val="22"/>
        </w:rPr>
      </w:pPr>
      <w:r>
        <w:t xml:space="preserve"> </w:t>
      </w:r>
      <w:r>
        <w:rPr>
          <w:sz w:val="22"/>
          <w:szCs w:val="22"/>
        </w:rPr>
        <w:t xml:space="preserve">*Students who are planning to include published (or publishable works) in their thesis are advised to seek advice before signing publisher's agreements. It is important such agreements do not preclude the inclusion or modification of published work in their thesis, or changes if required by a thesis examiner or through the examination process. (see Section 11 of the </w:t>
      </w:r>
      <w:r>
        <w:rPr>
          <w:color w:val="0000FF"/>
          <w:sz w:val="22"/>
          <w:szCs w:val="22"/>
        </w:rPr>
        <w:t>Procedures</w:t>
      </w:r>
      <w:r>
        <w:rPr>
          <w:sz w:val="22"/>
          <w:szCs w:val="22"/>
        </w:rPr>
        <w:t xml:space="preserve">). </w:t>
      </w:r>
    </w:p>
    <w:p w14:paraId="66C30580" w14:textId="77777777" w:rsidR="00116C27" w:rsidRDefault="00116C27" w:rsidP="00116C27">
      <w:pPr>
        <w:pStyle w:val="Default"/>
        <w:rPr>
          <w:sz w:val="22"/>
          <w:szCs w:val="22"/>
        </w:rPr>
      </w:pPr>
    </w:p>
    <w:p w14:paraId="17E9BA8D" w14:textId="62B6E82C" w:rsidR="00116C27" w:rsidRDefault="00116C27" w:rsidP="00116C27">
      <w:pPr>
        <w:pStyle w:val="Default"/>
        <w:rPr>
          <w:sz w:val="22"/>
          <w:szCs w:val="22"/>
        </w:rPr>
      </w:pPr>
      <w:r>
        <w:rPr>
          <w:sz w:val="22"/>
          <w:szCs w:val="22"/>
        </w:rPr>
        <w:t xml:space="preserve">Graduate research students </w:t>
      </w:r>
      <w:r>
        <w:rPr>
          <w:b/>
          <w:bCs/>
          <w:sz w:val="22"/>
          <w:szCs w:val="22"/>
        </w:rPr>
        <w:t xml:space="preserve">must ensure they have requested permission from the publisher to include an online version of the published work in their thesis and thus in the UTS Digital Repository. </w:t>
      </w:r>
      <w:r>
        <w:rPr>
          <w:sz w:val="22"/>
          <w:szCs w:val="22"/>
        </w:rPr>
        <w:t xml:space="preserve">Graduate research students must retain copies of permissions obtained from a publisher. </w:t>
      </w:r>
    </w:p>
    <w:p w14:paraId="1DF5D6AC" w14:textId="77777777" w:rsidR="00116C27" w:rsidRDefault="00116C27" w:rsidP="00116C27">
      <w:pPr>
        <w:pStyle w:val="Default"/>
        <w:rPr>
          <w:sz w:val="22"/>
          <w:szCs w:val="22"/>
        </w:rPr>
      </w:pPr>
    </w:p>
    <w:p w14:paraId="7CA678AE" w14:textId="481EB269" w:rsidR="00116C27" w:rsidRDefault="00116C27" w:rsidP="00116C27">
      <w:pPr>
        <w:pStyle w:val="Default"/>
        <w:rPr>
          <w:sz w:val="22"/>
          <w:szCs w:val="22"/>
        </w:rPr>
      </w:pPr>
      <w:r>
        <w:rPr>
          <w:sz w:val="22"/>
          <w:szCs w:val="22"/>
        </w:rPr>
        <w:t xml:space="preserve">An </w:t>
      </w:r>
      <w:r>
        <w:rPr>
          <w:b/>
          <w:bCs/>
          <w:sz w:val="22"/>
          <w:szCs w:val="22"/>
        </w:rPr>
        <w:t xml:space="preserve">EMBARGO will be required </w:t>
      </w:r>
      <w:r>
        <w:rPr>
          <w:sz w:val="22"/>
          <w:szCs w:val="22"/>
        </w:rPr>
        <w:t xml:space="preserve">in cases where permission has not been granted to do so for more than 50% of the chapters within your thesis. If it is less than 50% of the chapters within your thesis The Library will replace such work with a hyperlink to the website where the work has been published. </w:t>
      </w:r>
    </w:p>
    <w:p w14:paraId="48825ACE" w14:textId="48BB094A" w:rsidR="00140F18" w:rsidRDefault="00116C27" w:rsidP="00116C27">
      <w:r>
        <w:t xml:space="preserve">All forms are available via the </w:t>
      </w:r>
      <w:r>
        <w:rPr>
          <w:color w:val="0000FF"/>
        </w:rPr>
        <w:t>GRS website</w:t>
      </w:r>
      <w:r>
        <w:t>.</w:t>
      </w:r>
    </w:p>
    <w:tbl>
      <w:tblPr>
        <w:tblStyle w:val="TableGrid"/>
        <w:tblW w:w="0" w:type="auto"/>
        <w:tblLook w:val="04A0" w:firstRow="1" w:lastRow="0" w:firstColumn="1" w:lastColumn="0" w:noHBand="0" w:noVBand="1"/>
      </w:tblPr>
      <w:tblGrid>
        <w:gridCol w:w="10338"/>
      </w:tblGrid>
      <w:tr w:rsidR="008E4AB0" w14:paraId="23A5B8DC" w14:textId="77777777" w:rsidTr="00116C27">
        <w:tc>
          <w:tcPr>
            <w:tcW w:w="10338" w:type="dxa"/>
            <w:shd w:val="clear" w:color="auto" w:fill="000000" w:themeFill="text1"/>
          </w:tcPr>
          <w:p w14:paraId="68D738AA" w14:textId="77777777" w:rsidR="008E4AB0" w:rsidRPr="00411F77" w:rsidRDefault="008E4AB0" w:rsidP="00DA653E">
            <w:pPr>
              <w:pStyle w:val="ListParagraph"/>
              <w:numPr>
                <w:ilvl w:val="0"/>
                <w:numId w:val="3"/>
              </w:numPr>
              <w:rPr>
                <w:b/>
                <w:color w:val="FFFFFF" w:themeColor="background1"/>
              </w:rPr>
            </w:pPr>
            <w:r>
              <w:rPr>
                <w:b/>
                <w:color w:val="FFFFFF" w:themeColor="background1"/>
              </w:rPr>
              <w:t>Supervisor and Faculty Checklist</w:t>
            </w:r>
          </w:p>
        </w:tc>
      </w:tr>
    </w:tbl>
    <w:p w14:paraId="27B1A75D" w14:textId="4AB329A0" w:rsidR="00503D21" w:rsidRDefault="00116C27" w:rsidP="00116C27">
      <w:r>
        <w:rPr>
          <w:noProof/>
          <w:lang w:eastAsia="en-AU"/>
        </w:rPr>
        <mc:AlternateContent>
          <mc:Choice Requires="wps">
            <w:drawing>
              <wp:anchor distT="0" distB="0" distL="114300" distR="114300" simplePos="0" relativeHeight="251675648" behindDoc="0" locked="0" layoutInCell="1" allowOverlap="1" wp14:anchorId="49939902" wp14:editId="5650BAD6">
                <wp:simplePos x="0" y="0"/>
                <wp:positionH relativeFrom="margin">
                  <wp:align>left</wp:align>
                </wp:positionH>
                <wp:positionV relativeFrom="paragraph">
                  <wp:posOffset>701040</wp:posOffset>
                </wp:positionV>
                <wp:extent cx="219075" cy="1809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888B8" id="Rectangle 8" o:spid="_x0000_s1026" style="position:absolute;margin-left:0;margin-top:55.2pt;width:17.25pt;height:14.25pt;z-index:25167564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" filled="f" strokecolor="black [3213]" strokeweight="2pt">
                <w10:wrap anchorx="margin"/>
              </v:rect>
            </w:pict>
          </mc:Fallback>
        </mc:AlternateContent>
      </w:r>
      <w:r>
        <w:t>Student must submit the online form with their thesis and any additional documentation via RM. For expediency and safety please make sure the thesis documentation includes the student name and ID number. E.g. Thesis Submission for Examination – Student Jane Doe – Student ID12345678 – FACULTY DOCUMENTATION</w:t>
      </w:r>
    </w:p>
    <w:p w14:paraId="5957917A" w14:textId="539BB57D" w:rsidR="008E4AB0" w:rsidRDefault="00116C27" w:rsidP="008E4AB0">
      <w:pPr>
        <w:pStyle w:val="ListParagraph"/>
      </w:pPr>
      <w:r w:rsidRPr="00116C27">
        <w:t>Supervisor: Review the submission and complete the approval.</w:t>
      </w:r>
    </w:p>
    <w:p w14:paraId="178E514F" w14:textId="77777777" w:rsidR="00116C27" w:rsidRDefault="00116C27" w:rsidP="008E4AB0">
      <w:pPr>
        <w:pStyle w:val="ListParagraph"/>
      </w:pPr>
    </w:p>
    <w:p w14:paraId="30546584" w14:textId="566F8E27" w:rsidR="00116C27" w:rsidRDefault="00116C27" w:rsidP="00116C27">
      <w:pPr>
        <w:pStyle w:val="ListParagraph"/>
        <w:rPr>
          <w:noProof/>
          <w:lang w:eastAsia="en-AU"/>
        </w:rPr>
      </w:pPr>
      <w:r>
        <w:rPr>
          <w:noProof/>
          <w:lang w:eastAsia="en-AU"/>
        </w:rPr>
        <mc:AlternateContent>
          <mc:Choice Requires="wps">
            <w:drawing>
              <wp:anchor distT="0" distB="0" distL="114300" distR="114300" simplePos="0" relativeHeight="251685888" behindDoc="0" locked="0" layoutInCell="1" allowOverlap="1" wp14:anchorId="6BE63668" wp14:editId="10AD453D">
                <wp:simplePos x="0" y="0"/>
                <wp:positionH relativeFrom="margin">
                  <wp:align>left</wp:align>
                </wp:positionH>
                <wp:positionV relativeFrom="paragraph">
                  <wp:posOffset>78105</wp:posOffset>
                </wp:positionV>
                <wp:extent cx="219075" cy="1809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48DDB9" id="Rectangle 13" o:spid="_x0000_s1026" style="position:absolute;margin-left:0;margin-top:6.15pt;width:17.25pt;height:14.25pt;z-index:25168588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" filled="f" strokecolor="black [3213]" strokeweight="2pt">
                <w10:wrap anchorx="margin"/>
              </v:rect>
            </w:pict>
          </mc:Fallback>
        </mc:AlternateContent>
      </w:r>
      <w:r w:rsidRPr="00116C27">
        <w:rPr>
          <w:noProof/>
          <w:lang w:eastAsia="en-AU"/>
        </w:rPr>
        <w:t>Faculty RAO: Review the submission and complete the approval including the memorandum admitting the student to the degree.</w:t>
      </w:r>
    </w:p>
    <w:tbl>
      <w:tblPr>
        <w:tblStyle w:val="TableGrid"/>
        <w:tblW w:w="0" w:type="auto"/>
        <w:tblLook w:val="04A0" w:firstRow="1" w:lastRow="0" w:firstColumn="1" w:lastColumn="0" w:noHBand="0" w:noVBand="1"/>
      </w:tblPr>
      <w:tblGrid>
        <w:gridCol w:w="10338"/>
      </w:tblGrid>
      <w:tr w:rsidR="00DA653E" w14:paraId="2970A9F0" w14:textId="77777777" w:rsidTr="004654E3">
        <w:tc>
          <w:tcPr>
            <w:tcW w:w="10338" w:type="dxa"/>
            <w:shd w:val="clear" w:color="auto" w:fill="000000" w:themeFill="text1"/>
          </w:tcPr>
          <w:p w14:paraId="19D20759" w14:textId="77777777" w:rsidR="00DA653E" w:rsidRPr="00411F77" w:rsidRDefault="00DA653E" w:rsidP="00DA653E">
            <w:pPr>
              <w:pStyle w:val="ListParagraph"/>
              <w:numPr>
                <w:ilvl w:val="0"/>
                <w:numId w:val="3"/>
              </w:numPr>
              <w:rPr>
                <w:b/>
                <w:color w:val="FFFFFF" w:themeColor="background1"/>
              </w:rPr>
            </w:pPr>
            <w:r>
              <w:rPr>
                <w:b/>
                <w:color w:val="FFFFFF" w:themeColor="background1"/>
              </w:rPr>
              <w:t>GRS Checklist</w:t>
            </w:r>
          </w:p>
        </w:tc>
      </w:tr>
    </w:tbl>
    <w:p w14:paraId="62343666" w14:textId="590EEFCF" w:rsidR="00DA653E" w:rsidRDefault="00DA653E" w:rsidP="00342752">
      <w:pPr>
        <w:pStyle w:val="ListParagraph"/>
        <w:tabs>
          <w:tab w:val="left" w:pos="6925"/>
        </w:tabs>
      </w:pPr>
      <w:r>
        <w:rPr>
          <w:noProof/>
          <w:lang w:eastAsia="en-AU"/>
        </w:rPr>
        <mc:AlternateContent>
          <mc:Choice Requires="wps">
            <w:drawing>
              <wp:anchor distT="0" distB="0" distL="114300" distR="114300" simplePos="0" relativeHeight="251692032" behindDoc="0" locked="0" layoutInCell="1" allowOverlap="1" wp14:anchorId="296286F4" wp14:editId="04B2C3D2">
                <wp:simplePos x="0" y="0"/>
                <wp:positionH relativeFrom="column">
                  <wp:posOffset>0</wp:posOffset>
                </wp:positionH>
                <wp:positionV relativeFrom="paragraph">
                  <wp:posOffset>196215</wp:posOffset>
                </wp:positionV>
                <wp:extent cx="219075" cy="1809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19075" cy="180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CDCB30" id="Rectangle 11" o:spid="_x0000_s1026" style="position:absolute;margin-left:0;margin-top:15.45pt;width:17.25pt;height:14.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" filled="f" strokecolor="black [3213]" strokeweight="2pt"/>
            </w:pict>
          </mc:Fallback>
        </mc:AlternateContent>
      </w:r>
      <w:r w:rsidR="00342752">
        <w:tab/>
      </w:r>
    </w:p>
    <w:p w14:paraId="072A9833" w14:textId="06CC5E14" w:rsidR="000218B3" w:rsidRPr="000218B3" w:rsidRDefault="00116C27" w:rsidP="004654E3">
      <w:pPr>
        <w:pStyle w:val="ListParagraph"/>
      </w:pPr>
      <w:r w:rsidRPr="00116C27">
        <w:lastRenderedPageBreak/>
        <w:t>Review the submission and complete the form.</w:t>
      </w:r>
      <w:r w:rsidR="004654E3" w:rsidRPr="000218B3">
        <w:t xml:space="preserve"> </w:t>
      </w:r>
    </w:p>
    <w:p w14:paraId="6EB1E47C" w14:textId="77777777" w:rsidR="000218B3" w:rsidRPr="000218B3" w:rsidRDefault="000218B3" w:rsidP="000218B3"/>
    <w:p w14:paraId="7E7FE715" w14:textId="77777777" w:rsidR="000218B3" w:rsidRPr="000218B3" w:rsidRDefault="000218B3" w:rsidP="000218B3"/>
    <w:p w14:paraId="6E8DEC67" w14:textId="77777777" w:rsidR="000218B3" w:rsidRPr="000218B3" w:rsidRDefault="000218B3" w:rsidP="000218B3"/>
    <w:p w14:paraId="527588EC" w14:textId="77777777" w:rsidR="000218B3" w:rsidRPr="000218B3" w:rsidRDefault="000218B3" w:rsidP="000218B3"/>
    <w:p w14:paraId="22971883" w14:textId="77777777" w:rsidR="000218B3" w:rsidRPr="000218B3" w:rsidRDefault="000218B3" w:rsidP="000218B3"/>
    <w:p w14:paraId="6258703C" w14:textId="77777777" w:rsidR="000218B3" w:rsidRPr="000218B3" w:rsidRDefault="000218B3" w:rsidP="000218B3"/>
    <w:p w14:paraId="42FE7FCD" w14:textId="77777777" w:rsidR="000218B3" w:rsidRPr="000218B3" w:rsidRDefault="000218B3" w:rsidP="000218B3"/>
    <w:p w14:paraId="2DEEA99A" w14:textId="77777777" w:rsidR="000218B3" w:rsidRPr="000218B3" w:rsidRDefault="000218B3" w:rsidP="000218B3"/>
    <w:p w14:paraId="23859D9D" w14:textId="77777777" w:rsidR="000218B3" w:rsidRPr="000218B3" w:rsidRDefault="000218B3" w:rsidP="000218B3"/>
    <w:p w14:paraId="03AB4AC8" w14:textId="77777777" w:rsidR="000218B3" w:rsidRPr="000218B3" w:rsidRDefault="000218B3" w:rsidP="000218B3"/>
    <w:p w14:paraId="5EA0A459" w14:textId="77777777" w:rsidR="000218B3" w:rsidRPr="000218B3" w:rsidRDefault="000218B3" w:rsidP="000218B3"/>
    <w:p w14:paraId="17EB9DA9" w14:textId="77777777" w:rsidR="000218B3" w:rsidRPr="000218B3" w:rsidRDefault="000218B3" w:rsidP="000218B3"/>
    <w:p w14:paraId="7AB87075" w14:textId="77777777" w:rsidR="000218B3" w:rsidRPr="000218B3" w:rsidRDefault="000218B3" w:rsidP="000218B3"/>
    <w:p w14:paraId="10D2E1D1" w14:textId="77777777" w:rsidR="000218B3" w:rsidRPr="000218B3" w:rsidRDefault="000218B3" w:rsidP="000218B3"/>
    <w:p w14:paraId="49A142E8" w14:textId="77777777" w:rsidR="000218B3" w:rsidRPr="000218B3" w:rsidRDefault="000218B3" w:rsidP="000218B3"/>
    <w:p w14:paraId="0709A9C9" w14:textId="4A90944C" w:rsidR="0033603C" w:rsidRPr="000218B3" w:rsidRDefault="000218B3" w:rsidP="000218B3">
      <w:pPr>
        <w:tabs>
          <w:tab w:val="left" w:pos="4520"/>
        </w:tabs>
      </w:pPr>
      <w:r>
        <w:tab/>
      </w:r>
    </w:p>
    <w:sectPr w:rsidR="0033603C" w:rsidRPr="000218B3" w:rsidSect="00014C52">
      <w:footerReference w:type="default" r:id="rId11"/>
      <w:pgSz w:w="11906" w:h="16838"/>
      <w:pgMar w:top="568" w:right="849" w:bottom="426" w:left="709"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03736" w14:textId="77777777" w:rsidR="00DA653E" w:rsidRDefault="00DA653E" w:rsidP="00FE5C21">
      <w:pPr>
        <w:spacing w:after="0" w:line="240" w:lineRule="auto"/>
      </w:pPr>
      <w:r>
        <w:separator/>
      </w:r>
    </w:p>
  </w:endnote>
  <w:endnote w:type="continuationSeparator" w:id="0">
    <w:p w14:paraId="4BB8DF57" w14:textId="77777777" w:rsidR="00DA653E" w:rsidRDefault="00DA653E" w:rsidP="00FE5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789D6" w14:textId="20BB73C6" w:rsidR="00116C27" w:rsidRPr="00FE5C21" w:rsidRDefault="00DA653E" w:rsidP="00116C27">
    <w:pPr>
      <w:jc w:val="center"/>
      <w:rPr>
        <w:rFonts w:cs="Arial"/>
        <w:b/>
        <w:i/>
        <w:sz w:val="16"/>
        <w:szCs w:val="16"/>
      </w:rPr>
    </w:pPr>
    <w:r w:rsidRPr="00FE5C21">
      <w:rPr>
        <w:rFonts w:cs="Arial"/>
        <w:b/>
        <w:i/>
        <w:sz w:val="16"/>
        <w:szCs w:val="16"/>
      </w:rPr>
      <w:t>Thesis Conferral Submission Checklist</w:t>
    </w:r>
    <w:r>
      <w:rPr>
        <w:rFonts w:cs="Arial"/>
        <w:b/>
        <w:i/>
        <w:sz w:val="16"/>
        <w:szCs w:val="16"/>
      </w:rPr>
      <w:t xml:space="preserve">, last updated </w:t>
    </w:r>
    <w:r w:rsidR="00342752">
      <w:rPr>
        <w:rFonts w:cs="Arial"/>
        <w:b/>
        <w:i/>
        <w:sz w:val="16"/>
        <w:szCs w:val="16"/>
      </w:rPr>
      <w:t>03/07</w:t>
    </w:r>
    <w:r w:rsidR="000218B3">
      <w:rPr>
        <w:rFonts w:cs="Arial"/>
        <w:b/>
        <w:i/>
        <w:sz w:val="16"/>
        <w:szCs w:val="16"/>
      </w:rPr>
      <w:t>/2023</w:t>
    </w:r>
  </w:p>
  <w:p w14:paraId="12ABF575" w14:textId="77777777" w:rsidR="00DA653E" w:rsidRDefault="00DA6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66627" w14:textId="77777777" w:rsidR="00DA653E" w:rsidRDefault="00DA653E" w:rsidP="00FE5C21">
      <w:pPr>
        <w:spacing w:after="0" w:line="240" w:lineRule="auto"/>
      </w:pPr>
      <w:r>
        <w:separator/>
      </w:r>
    </w:p>
  </w:footnote>
  <w:footnote w:type="continuationSeparator" w:id="0">
    <w:p w14:paraId="283FBD11" w14:textId="77777777" w:rsidR="00DA653E" w:rsidRDefault="00DA653E" w:rsidP="00FE5C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F0F88"/>
    <w:multiLevelType w:val="hybridMultilevel"/>
    <w:tmpl w:val="0A18A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BD58B5"/>
    <w:multiLevelType w:val="hybridMultilevel"/>
    <w:tmpl w:val="A5961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CEE0CB4"/>
    <w:multiLevelType w:val="hybridMultilevel"/>
    <w:tmpl w:val="F692EFC6"/>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yMLEwNjExNjAzNTBS0lEKTi0uzszPAykwrAUAAwMPDSwAAAA="/>
  </w:docVars>
  <w:rsids>
    <w:rsidRoot w:val="006F3BE4"/>
    <w:rsid w:val="00014C52"/>
    <w:rsid w:val="000218B3"/>
    <w:rsid w:val="00092704"/>
    <w:rsid w:val="00104724"/>
    <w:rsid w:val="001132CA"/>
    <w:rsid w:val="00116C27"/>
    <w:rsid w:val="00140F18"/>
    <w:rsid w:val="001B4975"/>
    <w:rsid w:val="002E4B5C"/>
    <w:rsid w:val="003323C6"/>
    <w:rsid w:val="0033603C"/>
    <w:rsid w:val="00342752"/>
    <w:rsid w:val="004654E3"/>
    <w:rsid w:val="0049567A"/>
    <w:rsid w:val="00503D21"/>
    <w:rsid w:val="00536B3B"/>
    <w:rsid w:val="005F1C0F"/>
    <w:rsid w:val="006066C1"/>
    <w:rsid w:val="006E4C57"/>
    <w:rsid w:val="006F3BE4"/>
    <w:rsid w:val="00805039"/>
    <w:rsid w:val="008637A0"/>
    <w:rsid w:val="008E4AB0"/>
    <w:rsid w:val="00917F9F"/>
    <w:rsid w:val="009466C0"/>
    <w:rsid w:val="00995639"/>
    <w:rsid w:val="00A22BF2"/>
    <w:rsid w:val="00AB661F"/>
    <w:rsid w:val="00AF0C0C"/>
    <w:rsid w:val="00B0508E"/>
    <w:rsid w:val="00C44324"/>
    <w:rsid w:val="00C517D0"/>
    <w:rsid w:val="00D46086"/>
    <w:rsid w:val="00DA653E"/>
    <w:rsid w:val="00E123B7"/>
    <w:rsid w:val="00E23725"/>
    <w:rsid w:val="00E7261F"/>
    <w:rsid w:val="00E86466"/>
    <w:rsid w:val="00F16FFD"/>
    <w:rsid w:val="00FE5C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CAE4354"/>
  <w15:chartTrackingRefBased/>
  <w15:docId w15:val="{BA31C248-E051-4DCE-83FC-997C55D29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D21"/>
    <w:pPr>
      <w:ind w:left="720"/>
      <w:contextualSpacing/>
    </w:pPr>
  </w:style>
  <w:style w:type="character" w:styleId="Hyperlink">
    <w:name w:val="Hyperlink"/>
    <w:basedOn w:val="DefaultParagraphFont"/>
    <w:uiPriority w:val="99"/>
    <w:unhideWhenUsed/>
    <w:rsid w:val="00E23725"/>
    <w:rPr>
      <w:color w:val="0000FF" w:themeColor="hyperlink"/>
      <w:u w:val="single"/>
    </w:rPr>
  </w:style>
  <w:style w:type="table" w:styleId="TableGrid">
    <w:name w:val="Table Grid"/>
    <w:basedOn w:val="TableNormal"/>
    <w:uiPriority w:val="59"/>
    <w:rsid w:val="00E23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5C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C21"/>
  </w:style>
  <w:style w:type="paragraph" w:styleId="Footer">
    <w:name w:val="footer"/>
    <w:basedOn w:val="Normal"/>
    <w:link w:val="FooterChar"/>
    <w:uiPriority w:val="99"/>
    <w:unhideWhenUsed/>
    <w:rsid w:val="00FE5C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C21"/>
  </w:style>
  <w:style w:type="paragraph" w:styleId="BalloonText">
    <w:name w:val="Balloon Text"/>
    <w:basedOn w:val="Normal"/>
    <w:link w:val="BalloonTextChar"/>
    <w:uiPriority w:val="99"/>
    <w:semiHidden/>
    <w:unhideWhenUsed/>
    <w:rsid w:val="00DA65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53E"/>
    <w:rPr>
      <w:rFonts w:ascii="Segoe UI" w:hAnsi="Segoe UI" w:cs="Segoe UI"/>
      <w:sz w:val="18"/>
      <w:szCs w:val="18"/>
    </w:rPr>
  </w:style>
  <w:style w:type="character" w:styleId="CommentReference">
    <w:name w:val="annotation reference"/>
    <w:basedOn w:val="DefaultParagraphFont"/>
    <w:uiPriority w:val="99"/>
    <w:semiHidden/>
    <w:unhideWhenUsed/>
    <w:rsid w:val="00DA653E"/>
    <w:rPr>
      <w:sz w:val="16"/>
      <w:szCs w:val="16"/>
    </w:rPr>
  </w:style>
  <w:style w:type="paragraph" w:styleId="CommentText">
    <w:name w:val="annotation text"/>
    <w:basedOn w:val="Normal"/>
    <w:link w:val="CommentTextChar"/>
    <w:uiPriority w:val="99"/>
    <w:semiHidden/>
    <w:unhideWhenUsed/>
    <w:rsid w:val="00DA653E"/>
    <w:pPr>
      <w:spacing w:line="240" w:lineRule="auto"/>
    </w:pPr>
    <w:rPr>
      <w:sz w:val="20"/>
      <w:szCs w:val="20"/>
    </w:rPr>
  </w:style>
  <w:style w:type="character" w:customStyle="1" w:styleId="CommentTextChar">
    <w:name w:val="Comment Text Char"/>
    <w:basedOn w:val="DefaultParagraphFont"/>
    <w:link w:val="CommentText"/>
    <w:uiPriority w:val="99"/>
    <w:semiHidden/>
    <w:rsid w:val="00DA653E"/>
    <w:rPr>
      <w:sz w:val="20"/>
      <w:szCs w:val="20"/>
    </w:rPr>
  </w:style>
  <w:style w:type="paragraph" w:styleId="CommentSubject">
    <w:name w:val="annotation subject"/>
    <w:basedOn w:val="CommentText"/>
    <w:next w:val="CommentText"/>
    <w:link w:val="CommentSubjectChar"/>
    <w:uiPriority w:val="99"/>
    <w:semiHidden/>
    <w:unhideWhenUsed/>
    <w:rsid w:val="00DA653E"/>
    <w:rPr>
      <w:b/>
      <w:bCs/>
    </w:rPr>
  </w:style>
  <w:style w:type="character" w:customStyle="1" w:styleId="CommentSubjectChar">
    <w:name w:val="Comment Subject Char"/>
    <w:basedOn w:val="CommentTextChar"/>
    <w:link w:val="CommentSubject"/>
    <w:uiPriority w:val="99"/>
    <w:semiHidden/>
    <w:rsid w:val="00DA653E"/>
    <w:rPr>
      <w:b/>
      <w:bCs/>
      <w:sz w:val="20"/>
      <w:szCs w:val="20"/>
    </w:rPr>
  </w:style>
  <w:style w:type="character" w:styleId="UnresolvedMention">
    <w:name w:val="Unresolved Mention"/>
    <w:basedOn w:val="DefaultParagraphFont"/>
    <w:uiPriority w:val="99"/>
    <w:semiHidden/>
    <w:unhideWhenUsed/>
    <w:rsid w:val="002E4B5C"/>
    <w:rPr>
      <w:color w:val="605E5C"/>
      <w:shd w:val="clear" w:color="auto" w:fill="E1DFDD"/>
    </w:rPr>
  </w:style>
  <w:style w:type="paragraph" w:customStyle="1" w:styleId="Default">
    <w:name w:val="Default"/>
    <w:rsid w:val="00116C2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s@uts.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uts.edu.au/research-and-teaching/graduate-research/current-research-students/policies-guidelines-and-forms" TargetMode="External"/><Relationship Id="rId4" Type="http://schemas.openxmlformats.org/officeDocument/2006/relationships/settings" Target="settings.xml"/><Relationship Id="rId9" Type="http://schemas.openxmlformats.org/officeDocument/2006/relationships/hyperlink" Target="https://www.uts.edu.au/research-and-teaching/graduate-research/current-research-students/policies-guidelines-and-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9E7ED-6785-4BCC-93EB-34F52D8D3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le Taualai</dc:creator>
  <cp:keywords/>
  <dc:description/>
  <cp:lastModifiedBy>Valeria Passo</cp:lastModifiedBy>
  <cp:revision>2</cp:revision>
  <dcterms:created xsi:type="dcterms:W3CDTF">2023-07-03T05:17:00Z</dcterms:created>
  <dcterms:modified xsi:type="dcterms:W3CDTF">2023-07-0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4-28T06:22:10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f7ab1c7b-f346-4dad-9445-59c315967087</vt:lpwstr>
  </property>
  <property fmtid="{D5CDD505-2E9C-101B-9397-08002B2CF9AE}" pid="8" name="MSIP_Label_51a6c3db-1667-4f49-995a-8b9973972958_ContentBits">
    <vt:lpwstr>0</vt:lpwstr>
  </property>
  <property fmtid="{D5CDD505-2E9C-101B-9397-08002B2CF9AE}" pid="9" name="GrammarlyDocumentId">
    <vt:lpwstr>8d181edc3ea87f94639c3e80c80eb454134043764e171b2d593137908db67314</vt:lpwstr>
  </property>
</Properties>
</file>